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EBB8E"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Hi, is __________ there please?  Hi ________, this is Jill calling with Senior Life, how are you today?</w:t>
      </w:r>
    </w:p>
    <w:p w14:paraId="608E0C61"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447DBE41" w14:textId="0AB41FDB"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Great, well</w:t>
      </w:r>
      <w:r>
        <w:rPr>
          <w:rFonts w:ascii="Arial" w:eastAsia="Times New Roman" w:hAnsi="Arial" w:cs="Arial"/>
          <w:color w:val="000000"/>
        </w:rPr>
        <w:t>,</w:t>
      </w:r>
      <w:r w:rsidRPr="0004636E">
        <w:rPr>
          <w:rFonts w:ascii="Arial" w:eastAsia="Times New Roman" w:hAnsi="Arial" w:cs="Arial"/>
          <w:color w:val="000000"/>
        </w:rPr>
        <w:t xml:space="preserve"> the reason I’m calling is because I came across your resume on ________ and think you might be a great fit for a position we have available in your area.</w:t>
      </w:r>
    </w:p>
    <w:p w14:paraId="26F8955D"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2986CAC8"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Are you still actively looking?</w:t>
      </w:r>
    </w:p>
    <w:p w14:paraId="331E24C3"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267518F8"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Ok, well let me tell you a little about what we are looking for and about the position and we can see if it’s a good fit.  Sound good?</w:t>
      </w:r>
    </w:p>
    <w:p w14:paraId="754BAA8C"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72DAAF7F"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 xml:space="preserve">So, the company I work with is called Senior Life.  We are the first final expense life insurance company out there that provides their agents with </w:t>
      </w:r>
      <w:r w:rsidRPr="0004636E">
        <w:rPr>
          <w:rFonts w:ascii="Arial" w:eastAsia="Times New Roman" w:hAnsi="Arial" w:cs="Arial"/>
          <w:i/>
          <w:iCs/>
          <w:color w:val="000000"/>
        </w:rPr>
        <w:t xml:space="preserve">all </w:t>
      </w:r>
      <w:r w:rsidRPr="0004636E">
        <w:rPr>
          <w:rFonts w:ascii="Arial" w:eastAsia="Times New Roman" w:hAnsi="Arial" w:cs="Arial"/>
          <w:color w:val="000000"/>
        </w:rPr>
        <w:t>the tools necessary to be successful in the industry.  We offer leads, lead financing, Guaranteed Issue products, Field training, Mentoring, etc… We were formed by all former successful agents who know what it’s like to be out on the field and work with you to help you succeed.</w:t>
      </w:r>
    </w:p>
    <w:p w14:paraId="4A8B980B"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6854B00A"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We are looking for a few key salespeople to aid in a large expansion we are having right now. </w:t>
      </w:r>
    </w:p>
    <w:p w14:paraId="13F26BDE"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5620DD44"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We are looking for people that are self-motivated, entrepreneurial, and hungry for success.</w:t>
      </w:r>
    </w:p>
    <w:p w14:paraId="45D56DB1" w14:textId="77777777" w:rsidR="0004636E" w:rsidRPr="0004636E" w:rsidRDefault="0004636E" w:rsidP="0004636E">
      <w:pPr>
        <w:spacing w:after="0" w:line="240" w:lineRule="auto"/>
        <w:rPr>
          <w:rFonts w:ascii="Times New Roman" w:eastAsia="Times New Roman" w:hAnsi="Times New Roman" w:cs="Times New Roman"/>
          <w:sz w:val="24"/>
          <w:szCs w:val="24"/>
        </w:rPr>
      </w:pPr>
      <w:r w:rsidRPr="0004636E">
        <w:rPr>
          <w:rFonts w:ascii="Arial" w:eastAsia="Times New Roman" w:hAnsi="Arial" w:cs="Arial"/>
          <w:color w:val="222222"/>
          <w:sz w:val="24"/>
          <w:szCs w:val="24"/>
        </w:rPr>
        <w:br/>
      </w:r>
    </w:p>
    <w:p w14:paraId="27DE0009" w14:textId="77777777" w:rsidR="0004636E" w:rsidRPr="0004636E" w:rsidRDefault="0004636E" w:rsidP="0004636E">
      <w:pPr>
        <w:shd w:val="clear" w:color="auto" w:fill="FFFFFF"/>
        <w:spacing w:after="0" w:line="240" w:lineRule="auto"/>
        <w:rPr>
          <w:rFonts w:ascii="Arial" w:eastAsia="Times New Roman" w:hAnsi="Arial" w:cs="Arial"/>
          <w:color w:val="222222"/>
          <w:sz w:val="24"/>
          <w:szCs w:val="24"/>
        </w:rPr>
      </w:pPr>
      <w:r w:rsidRPr="0004636E">
        <w:rPr>
          <w:rFonts w:ascii="Arial" w:eastAsia="Times New Roman" w:hAnsi="Arial" w:cs="Arial"/>
          <w:color w:val="000000"/>
        </w:rPr>
        <w:t>Do you think this might be you?</w:t>
      </w:r>
    </w:p>
    <w:p w14:paraId="5730217A" w14:textId="59BDE68D" w:rsidR="00266ECF" w:rsidRDefault="00266ECF">
      <w:pPr>
        <w:rPr>
          <w:rFonts w:ascii="Verdana" w:eastAsia="Times New Roman" w:hAnsi="Verdana" w:cs="Arial"/>
          <w:color w:val="000000"/>
          <w:sz w:val="24"/>
          <w:szCs w:val="24"/>
        </w:rPr>
      </w:pPr>
    </w:p>
    <w:p w14:paraId="249092D4" w14:textId="595D9BE4" w:rsidR="00266ECF" w:rsidRDefault="00266ECF">
      <w:pPr>
        <w:rPr>
          <w:rFonts w:ascii="Verdana" w:eastAsia="Times New Roman" w:hAnsi="Verdana" w:cs="Arial"/>
          <w:color w:val="000000"/>
          <w:sz w:val="24"/>
          <w:szCs w:val="24"/>
        </w:rPr>
      </w:pPr>
    </w:p>
    <w:p w14:paraId="7732619A" w14:textId="76DB6CCC" w:rsidR="00266ECF" w:rsidRPr="00266ECF" w:rsidRDefault="00266ECF">
      <w:pPr>
        <w:rPr>
          <w:rFonts w:ascii="Verdana" w:hAnsi="Verdana"/>
        </w:rPr>
      </w:pPr>
    </w:p>
    <w:sectPr w:rsidR="00266ECF" w:rsidRPr="00266ECF" w:rsidSect="00266EC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tLA0NTAzMjUxtDRR0lEKTi0uzszPAykwrgUAEOcl8ywAAAA="/>
  </w:docVars>
  <w:rsids>
    <w:rsidRoot w:val="00266ECF"/>
    <w:rsid w:val="0004636E"/>
    <w:rsid w:val="000465F8"/>
    <w:rsid w:val="001F2569"/>
    <w:rsid w:val="00266ECF"/>
    <w:rsid w:val="008E5D7C"/>
    <w:rsid w:val="00B0711C"/>
    <w:rsid w:val="00B90901"/>
    <w:rsid w:val="00EB166E"/>
    <w:rsid w:val="00F77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6844"/>
  <w15:chartTrackingRefBased/>
  <w15:docId w15:val="{5A2EED05-A939-48CB-87B7-E720E652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6ECF"/>
    <w:rPr>
      <w:color w:val="0563C1" w:themeColor="hyperlink"/>
      <w:u w:val="single"/>
    </w:rPr>
  </w:style>
  <w:style w:type="character" w:styleId="UnresolvedMention">
    <w:name w:val="Unresolved Mention"/>
    <w:basedOn w:val="DefaultParagraphFont"/>
    <w:uiPriority w:val="99"/>
    <w:semiHidden/>
    <w:unhideWhenUsed/>
    <w:rsid w:val="00266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54871">
      <w:bodyDiv w:val="1"/>
      <w:marLeft w:val="0"/>
      <w:marRight w:val="0"/>
      <w:marTop w:val="0"/>
      <w:marBottom w:val="0"/>
      <w:divBdr>
        <w:top w:val="none" w:sz="0" w:space="0" w:color="auto"/>
        <w:left w:val="none" w:sz="0" w:space="0" w:color="auto"/>
        <w:bottom w:val="none" w:sz="0" w:space="0" w:color="auto"/>
        <w:right w:val="none" w:sz="0" w:space="0" w:color="auto"/>
      </w:divBdr>
    </w:div>
    <w:div w:id="110218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Words>
  <Characters>941</Characters>
  <Application>Microsoft Office Word</Application>
  <DocSecurity>0</DocSecurity>
  <Lines>7</Lines>
  <Paragraphs>2</Paragraphs>
  <ScaleCrop>false</ScaleCrop>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eilly</dc:creator>
  <cp:keywords/>
  <dc:description/>
  <cp:lastModifiedBy>Julie Reilly</cp:lastModifiedBy>
  <cp:revision>2</cp:revision>
  <cp:lastPrinted>2022-02-22T16:11:00Z</cp:lastPrinted>
  <dcterms:created xsi:type="dcterms:W3CDTF">2022-02-22T20:05:00Z</dcterms:created>
  <dcterms:modified xsi:type="dcterms:W3CDTF">2022-02-22T20:05:00Z</dcterms:modified>
</cp:coreProperties>
</file>